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d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d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5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4DQQgy/QD//yU/sIBtL7000UPNbrKzBwKKOtVfwfqrf1WFBtAF5sBHfcev/6rReqrZgsthi1eAGYorcjjA00spPcMrp5ZNXOApZUUWQVzkzyX9xEF9HbBayR0PbfMX41GA5e8tXhJHa6Vh1/UoOUVtIrGMdbb85GOSKay7b81PeKlq2tg9vtcrejIzDezPJZ79jKTQ0mvLTxhtV2Pssq9H7CK503brfgsGjDZmXOPZeoijTbX2/ZY6ZBaQB/1muT0eVAtzzc8w0vzy38F8Dky9192aX1ojlrFpDvCIjBiEKi/m85TCuwS42B9xjNR6qvbBfksYrvf+m6Hs20FcyD7a57Ron6745QpzsC9zv3rlrnHQv57OM628mfrAf/97330CyNdpEVdo/Y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reat article, Brett, thanks very much for the mention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d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5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7cb64d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7cb64d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db</dc:title>
  <dc:creator/>
  <cp:keywords/>
  <dcterms:created xsi:type="dcterms:W3CDTF">2026-04-29T11:55:10Z</dcterms:created>
  <dcterms:modified xsi:type="dcterms:W3CDTF">2026-04-29T11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